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4F680A" w14:textId="7D89426D" w:rsidR="00FC3D8D" w:rsidRDefault="00FC3D8D" w:rsidP="00FC3D8D">
      <w:bookmarkStart w:id="0" w:name="_GoBack"/>
      <w:bookmarkEnd w:id="0"/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E80739A" w14:textId="4FE0581A" w:rsidR="00FC3D8D" w:rsidRDefault="00FC3D8D" w:rsidP="00FC3D8D">
      <w:pPr>
        <w:keepNext/>
        <w:keepLines/>
        <w:spacing w:before="40" w:line="256" w:lineRule="auto"/>
        <w:jc w:val="center"/>
        <w:outlineLvl w:val="2"/>
        <w:rPr>
          <w:rFonts w:ascii="Calibri" w:hAnsi="Calibri"/>
          <w:b/>
          <w:color w:val="1F4E79"/>
          <w:sz w:val="60"/>
          <w:szCs w:val="60"/>
        </w:rPr>
        <w:sectPr w:rsidR="00FC3D8D" w:rsidSect="00FC3D8D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noEndnote/>
          <w:titlePg/>
          <w:docGrid w:linePitch="299"/>
        </w:sectPr>
      </w:pPr>
      <w:proofErr w:type="gramStart"/>
      <w:r>
        <w:rPr>
          <w:rFonts w:ascii="Calibri" w:hAnsi="Calibri"/>
          <w:b/>
          <w:color w:val="1F4E79"/>
          <w:sz w:val="60"/>
          <w:szCs w:val="60"/>
        </w:rPr>
        <w:t>Appendix A2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proofErr w:type="gramEnd"/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Pr="00FC3D8D">
        <w:rPr>
          <w:rFonts w:ascii="Calibri" w:hAnsi="Calibri"/>
          <w:b/>
          <w:color w:val="1F4E79"/>
          <w:sz w:val="60"/>
          <w:szCs w:val="60"/>
        </w:rPr>
        <w:t>Data Collector Confidentiality Agreement Form</w:t>
      </w:r>
    </w:p>
    <w:p w14:paraId="4B40BAE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t>Data Collector Confidentiality Agreement</w:t>
      </w:r>
    </w:p>
    <w:p w14:paraId="0D4FD0FF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M RESEARCH SERVICES DATA COLLECTOR CODE OF CONDUCT</w:t>
      </w:r>
    </w:p>
    <w:p w14:paraId="4A117145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14:paraId="1A334B78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14:paraId="3CE3078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6CA54E3D" w14:textId="2EADC88A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is committed to the collection of high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quality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independent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unbiased</w:t>
      </w:r>
      <w:r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 w:rsidR="009A2B72">
        <w:rPr>
          <w:rFonts w:ascii="Times New Roman" w:hAnsi="Times New Roman" w:cs="Times New Roman"/>
          <w:sz w:val="24"/>
          <w:szCs w:val="24"/>
        </w:rPr>
        <w:t>2M Research Services</w:t>
      </w:r>
      <w:r w:rsidR="009A2B72"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>assure</w:t>
      </w:r>
      <w:r w:rsidR="009A2B72">
        <w:rPr>
          <w:rFonts w:ascii="Times New Roman" w:hAnsi="Times New Roman" w:cs="Times New Roman"/>
          <w:sz w:val="24"/>
          <w:szCs w:val="24"/>
        </w:rPr>
        <w:t>s</w:t>
      </w:r>
      <w:r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 maker</w:t>
      </w:r>
      <w:r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9A2B72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Pr="003E5CD9">
        <w:rPr>
          <w:rFonts w:ascii="Times New Roman" w:hAnsi="Times New Roman" w:cs="Times New Roman"/>
          <w:sz w:val="24"/>
          <w:szCs w:val="24"/>
        </w:rPr>
        <w:t>collect</w:t>
      </w:r>
      <w:r w:rsidR="009A2B72">
        <w:rPr>
          <w:rFonts w:ascii="Times New Roman" w:hAnsi="Times New Roman" w:cs="Times New Roman"/>
          <w:sz w:val="24"/>
          <w:szCs w:val="24"/>
        </w:rPr>
        <w:t>ed</w:t>
      </w:r>
      <w:r w:rsidRPr="003E5CD9">
        <w:rPr>
          <w:rFonts w:ascii="Times New Roman" w:hAnsi="Times New Roman" w:cs="Times New Roman"/>
          <w:sz w:val="24"/>
          <w:szCs w:val="24"/>
        </w:rPr>
        <w:t>.</w:t>
      </w:r>
    </w:p>
    <w:p w14:paraId="1CB765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CA76F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:</w:t>
      </w:r>
    </w:p>
    <w:p w14:paraId="6C42D2B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9AD9BF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14:paraId="01A06CCD" w14:textId="62E7069F" w:rsidR="003E5CD9" w:rsidRPr="003E5CD9" w:rsidRDefault="004C5CE3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survey materials.</w:t>
      </w:r>
    </w:p>
    <w:p w14:paraId="027AA3FB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14:paraId="35F18DCE" w14:textId="53F5E856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14:paraId="0ED9F0F7" w14:textId="1BDF1EA2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9A2B72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14:paraId="59FDE5C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14:paraId="7C65106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14:paraId="4C325A90" w14:textId="43A769D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follow the study protocol and procedures as specified in the study manual, at training, and in post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14:paraId="42C933EF" w14:textId="76261813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14:paraId="3BDA27B3" w14:textId="15D1C8B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 w:rsidR="00B827E0"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14:paraId="3B31C9A1" w14:textId="2C0F146A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14:paraId="001109E5" w14:textId="3F51E11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14:paraId="28B558F4" w14:textId="5C7ABA1C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14:paraId="50225C69" w14:textId="6B429F0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14:paraId="51401278" w14:textId="77777777" w:rsidR="009A2B72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14:paraId="32AB6219" w14:textId="08955806" w:rsidR="00BD10E4" w:rsidRDefault="009A2B72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t any time Data Collectors have questions or concerns, they should immediately contact </w:t>
      </w:r>
      <w:r w:rsidR="00BD10E4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supervisor.</w:t>
      </w:r>
      <w:r w:rsidR="003E5CD9" w:rsidRPr="003E5CD9">
        <w:rPr>
          <w:rFonts w:ascii="Times New Roman" w:hAnsi="Times New Roman" w:cs="Times New Roman"/>
          <w:sz w:val="24"/>
          <w:szCs w:val="24"/>
        </w:rPr>
        <w:br/>
      </w:r>
    </w:p>
    <w:p w14:paraId="50F1449A" w14:textId="77777777" w:rsidR="00BD10E4" w:rsidRDefault="00BD10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1427AF" w14:textId="7318E3C9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36431222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14:paraId="243C5AB8" w14:textId="450D6BB3" w:rsidR="003E5CD9" w:rsidRDefault="00176B2B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 w:rsidR="003E5CD9"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="003E5CD9" w:rsidRPr="003E5CD9">
        <w:rPr>
          <w:rFonts w:ascii="Times New Roman" w:hAnsi="Times New Roman" w:cs="Times New Roman"/>
          <w:sz w:val="24"/>
          <w:szCs w:val="24"/>
        </w:rPr>
        <w:t>confidentiality of</w:t>
      </w:r>
      <w:r w:rsid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4C5CE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>surveys must be protected. This principle holds whether or not</w:t>
      </w:r>
      <w:r w:rsidR="004C5CE3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="003E5CD9" w:rsidRPr="003E5CD9">
        <w:rPr>
          <w:rFonts w:ascii="Times New Roman" w:hAnsi="Times New Roman" w:cs="Times New Roman"/>
          <w:sz w:val="24"/>
          <w:szCs w:val="24"/>
        </w:rPr>
        <w:t>time of dat</w:t>
      </w:r>
      <w:r w:rsidR="003E5CD9">
        <w:rPr>
          <w:rFonts w:ascii="Times New Roman" w:hAnsi="Times New Roman" w:cs="Times New Roman"/>
          <w:sz w:val="24"/>
          <w:szCs w:val="24"/>
        </w:rPr>
        <w:t xml:space="preserve">a collection, </w:t>
      </w:r>
      <w:r w:rsidR="004C5CE3">
        <w:rPr>
          <w:rFonts w:ascii="Times New Roman" w:hAnsi="Times New Roman" w:cs="Times New Roman"/>
          <w:sz w:val="24"/>
          <w:szCs w:val="24"/>
        </w:rPr>
        <w:t xml:space="preserve">and </w:t>
      </w:r>
      <w:r w:rsidR="003E5CD9">
        <w:rPr>
          <w:rFonts w:ascii="Times New Roman" w:hAnsi="Times New Roman" w:cs="Times New Roman"/>
          <w:sz w:val="24"/>
          <w:szCs w:val="24"/>
        </w:rPr>
        <w:t xml:space="preserve">whether or not there are </w:t>
      </w:r>
      <w:r w:rsidR="003E5CD9"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 w:rsidR="003E5CD9"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="003E5CD9" w:rsidRPr="003E5CD9">
        <w:rPr>
          <w:rFonts w:ascii="Times New Roman" w:hAnsi="Times New Roman" w:cs="Times New Roman"/>
          <w:sz w:val="24"/>
          <w:szCs w:val="24"/>
        </w:rPr>
        <w:t>regarding confidentiality have been entered into, they may impose additiona</w:t>
      </w:r>
      <w:r w:rsidR="003E5CD9"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="003E5CD9"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14:paraId="3A711B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45B62A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14:paraId="2D6A1F6F" w14:textId="22FA845D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 w:rsidR="00302E8B"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 w:rsidR="009A2B72"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14:paraId="5B44A550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6CC8B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14:paraId="1561F293" w14:textId="71BEA2A4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176B2B"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employees and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 w:rsidR="00BD10E4"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14:paraId="69A3B177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7DC07AF" w14:textId="01C88077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 w:rsidR="00176B2B"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14:paraId="5F1F9C2A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AB6DE0F" w14:textId="77777777" w:rsid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Unless specifically instructed otherwise for a particular project, an employee or Data Collector, upon encountering a respondent or information pertaining to a respondent that s/he knows personally, shall immediately terminate the activity and contact his/her supervisor for instructions.</w:t>
      </w:r>
    </w:p>
    <w:p w14:paraId="3471C762" w14:textId="77777777" w:rsidR="003E5CD9" w:rsidRPr="003E5CD9" w:rsidRDefault="003E5CD9" w:rsidP="003E5C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FABD97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80C2B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79DF2" w14:textId="77777777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FC3D8D">
          <w:pgSz w:w="12240" w:h="15840"/>
          <w:pgMar w:top="1440" w:right="1440" w:bottom="1440" w:left="1440" w:header="720" w:footer="720" w:gutter="0"/>
          <w:pgNumType w:start="1"/>
          <w:cols w:space="720"/>
          <w:noEndnote/>
        </w:sectPr>
      </w:pPr>
    </w:p>
    <w:p w14:paraId="7F431BF6" w14:textId="77777777" w:rsidR="003E5CD9" w:rsidRPr="00176B2B" w:rsidRDefault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Print Name</w:t>
      </w:r>
    </w:p>
    <w:p w14:paraId="4C949E68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Signature</w:t>
      </w:r>
    </w:p>
    <w:p w14:paraId="7C8DE74D" w14:textId="77777777" w:rsidR="00176B2B" w:rsidRPr="00176B2B" w:rsidRDefault="003E5CD9" w:rsidP="003E5CD9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6AEF67E9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Printed Name</w:t>
      </w:r>
    </w:p>
    <w:p w14:paraId="7D72480E" w14:textId="77777777" w:rsidR="003E5CD9" w:rsidRDefault="003E5CD9" w:rsidP="003E5CD9"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Signature</w:t>
      </w:r>
    </w:p>
    <w:p w14:paraId="4548ED51" w14:textId="39725AF9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19C5154B" w14:textId="77777777" w:rsidR="00D742A7" w:rsidRPr="003E5CD9" w:rsidRDefault="00D742A7">
      <w:pPr>
        <w:rPr>
          <w:rFonts w:ascii="Times New Roman" w:hAnsi="Times New Roman" w:cs="Times New Roman"/>
          <w:sz w:val="24"/>
          <w:szCs w:val="24"/>
        </w:rPr>
      </w:pPr>
    </w:p>
    <w:sectPr w:rsidR="00D742A7" w:rsidRPr="003E5CD9" w:rsidSect="003E5CD9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10A1FE" w14:textId="77777777" w:rsidR="00A92361" w:rsidRDefault="00A92361" w:rsidP="00FC3D8D">
      <w:pPr>
        <w:spacing w:after="0" w:line="240" w:lineRule="auto"/>
      </w:pPr>
      <w:r>
        <w:separator/>
      </w:r>
    </w:p>
  </w:endnote>
  <w:endnote w:type="continuationSeparator" w:id="0">
    <w:p w14:paraId="299619EC" w14:textId="77777777" w:rsidR="00A92361" w:rsidRDefault="00A92361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31316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9F988A" w14:textId="3905C698" w:rsidR="00FC3D8D" w:rsidRDefault="00FC3D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4D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B671D3" w14:textId="77777777" w:rsidR="00FC3D8D" w:rsidRDefault="00FC3D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E64C37" w14:textId="77777777" w:rsidR="00A92361" w:rsidRDefault="00A92361" w:rsidP="00FC3D8D">
      <w:pPr>
        <w:spacing w:after="0" w:line="240" w:lineRule="auto"/>
      </w:pPr>
      <w:r>
        <w:separator/>
      </w:r>
    </w:p>
  </w:footnote>
  <w:footnote w:type="continuationSeparator" w:id="0">
    <w:p w14:paraId="083DE239" w14:textId="77777777" w:rsidR="00A92361" w:rsidRDefault="00A92361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7266FE" w14:textId="3F181BDC" w:rsidR="00FC3D8D" w:rsidRPr="00040930" w:rsidRDefault="00FC3D8D" w:rsidP="00FC3D8D">
    <w:pPr>
      <w:pStyle w:val="Header1"/>
      <w:rPr>
        <w:color w:val="D0CECE"/>
        <w:sz w:val="36"/>
      </w:rPr>
    </w:pPr>
    <w:r>
      <w:t>Appendix A2. Data Collector Confidentiality Agreement Form</w:t>
    </w:r>
    <w:r>
      <w:tab/>
    </w:r>
  </w:p>
  <w:p w14:paraId="28C5B9F3" w14:textId="102D3091" w:rsidR="00FC3D8D" w:rsidRDefault="00FC3D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D505A"/>
    <w:rsid w:val="000E05D1"/>
    <w:rsid w:val="000F3F4E"/>
    <w:rsid w:val="00150B96"/>
    <w:rsid w:val="00176B2B"/>
    <w:rsid w:val="0018006D"/>
    <w:rsid w:val="001D3D4B"/>
    <w:rsid w:val="001E6CF3"/>
    <w:rsid w:val="002039A9"/>
    <w:rsid w:val="00273018"/>
    <w:rsid w:val="00283273"/>
    <w:rsid w:val="00294B9E"/>
    <w:rsid w:val="002F42A9"/>
    <w:rsid w:val="002F6AA5"/>
    <w:rsid w:val="00302E8B"/>
    <w:rsid w:val="003443D1"/>
    <w:rsid w:val="003A29FF"/>
    <w:rsid w:val="003E5CD9"/>
    <w:rsid w:val="00465B81"/>
    <w:rsid w:val="004A0A48"/>
    <w:rsid w:val="004A4D28"/>
    <w:rsid w:val="004C3169"/>
    <w:rsid w:val="004C5CE3"/>
    <w:rsid w:val="004C5F5D"/>
    <w:rsid w:val="00504FEE"/>
    <w:rsid w:val="005730AA"/>
    <w:rsid w:val="006A00DD"/>
    <w:rsid w:val="006B4C80"/>
    <w:rsid w:val="006D4B63"/>
    <w:rsid w:val="006F788A"/>
    <w:rsid w:val="007A6DD2"/>
    <w:rsid w:val="007E0F72"/>
    <w:rsid w:val="007E11E6"/>
    <w:rsid w:val="007E14CD"/>
    <w:rsid w:val="007F7721"/>
    <w:rsid w:val="00834C7C"/>
    <w:rsid w:val="0088016D"/>
    <w:rsid w:val="008B3F08"/>
    <w:rsid w:val="009146BD"/>
    <w:rsid w:val="00921F7E"/>
    <w:rsid w:val="0097406C"/>
    <w:rsid w:val="009A2B72"/>
    <w:rsid w:val="00A20D68"/>
    <w:rsid w:val="00A3561B"/>
    <w:rsid w:val="00A6311F"/>
    <w:rsid w:val="00A92361"/>
    <w:rsid w:val="00AC3A5A"/>
    <w:rsid w:val="00AF3C46"/>
    <w:rsid w:val="00B01B89"/>
    <w:rsid w:val="00B56FEA"/>
    <w:rsid w:val="00B827E0"/>
    <w:rsid w:val="00B8547D"/>
    <w:rsid w:val="00BD0308"/>
    <w:rsid w:val="00BD10E4"/>
    <w:rsid w:val="00BE2490"/>
    <w:rsid w:val="00BE6A9D"/>
    <w:rsid w:val="00C44CC8"/>
    <w:rsid w:val="00C829C4"/>
    <w:rsid w:val="00C941C8"/>
    <w:rsid w:val="00CA3B69"/>
    <w:rsid w:val="00CA71AC"/>
    <w:rsid w:val="00CC0B02"/>
    <w:rsid w:val="00CC1392"/>
    <w:rsid w:val="00D24D57"/>
    <w:rsid w:val="00D31408"/>
    <w:rsid w:val="00D742A7"/>
    <w:rsid w:val="00D83375"/>
    <w:rsid w:val="00D92B24"/>
    <w:rsid w:val="00DE7A5B"/>
    <w:rsid w:val="00E12355"/>
    <w:rsid w:val="00E41BF8"/>
    <w:rsid w:val="00E95276"/>
    <w:rsid w:val="00EA2911"/>
    <w:rsid w:val="00EB61D1"/>
    <w:rsid w:val="00ED35C2"/>
    <w:rsid w:val="00EE34F5"/>
    <w:rsid w:val="00F10F0A"/>
    <w:rsid w:val="00F522C7"/>
    <w:rsid w:val="00FC3D8D"/>
    <w:rsid w:val="00FD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FB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486B3-6FEF-4E30-B59B-9F0794732447}">
  <ds:schemaRefs>
    <ds:schemaRef ds:uri="http://schemas.microsoft.com/office/2006/documentManagement/types"/>
    <ds:schemaRef ds:uri="http://purl.org/dc/elements/1.1/"/>
    <ds:schemaRef ds:uri="http://purl.org/dc/dcmitype/"/>
    <ds:schemaRef ds:uri="eb44f032-2f57-4b3e-a3d6-e4532e61ba63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D221BA-0011-46E3-8443-CD1D16FFB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2C515B-3D62-4B07-A433-1C4BCAB25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Alice Ann Gola</cp:lastModifiedBy>
  <cp:revision>2</cp:revision>
  <dcterms:created xsi:type="dcterms:W3CDTF">2016-09-22T19:25:00Z</dcterms:created>
  <dcterms:modified xsi:type="dcterms:W3CDTF">2016-09-2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